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3D9A66" w14:textId="0598532E" w:rsidR="00BC59B6" w:rsidRDefault="007363D2">
      <w:pPr>
        <w:rPr>
          <w:b/>
          <w:bCs/>
        </w:rPr>
      </w:pPr>
      <w:r>
        <w:rPr>
          <w:b/>
          <w:bCs/>
        </w:rPr>
        <w:t>8. 10. 2020, 2. hodina, 2. zápis</w:t>
      </w:r>
    </w:p>
    <w:p w14:paraId="3FBBC854" w14:textId="22011655" w:rsidR="007363D2" w:rsidRDefault="007363D2">
      <w:pPr>
        <w:rPr>
          <w:b/>
          <w:bCs/>
        </w:rPr>
      </w:pPr>
    </w:p>
    <w:p w14:paraId="1EC29039" w14:textId="046A0188" w:rsidR="007363D2" w:rsidRDefault="007363D2">
      <w:pPr>
        <w:rPr>
          <w:b/>
          <w:bCs/>
          <w:sz w:val="28"/>
          <w:szCs w:val="24"/>
        </w:rPr>
      </w:pPr>
      <w:r>
        <w:rPr>
          <w:b/>
          <w:bCs/>
          <w:sz w:val="28"/>
          <w:szCs w:val="24"/>
        </w:rPr>
        <w:t>Organizace výuky</w:t>
      </w:r>
    </w:p>
    <w:p w14:paraId="71C96045" w14:textId="5C551F3B" w:rsidR="007363D2" w:rsidRDefault="00DA6EA7" w:rsidP="007363D2">
      <w:pPr>
        <w:pStyle w:val="Odstavecseseznamem"/>
        <w:numPr>
          <w:ilvl w:val="0"/>
          <w:numId w:val="2"/>
        </w:numPr>
      </w:pPr>
      <w:r>
        <w:t xml:space="preserve">do příštího setkání </w:t>
      </w:r>
      <w:r>
        <w:rPr>
          <w:b/>
          <w:bCs/>
        </w:rPr>
        <w:t>aktualizovat aplikaci ZOOM</w:t>
      </w:r>
      <w:r>
        <w:t xml:space="preserve"> – po aktualizaci by měly fungovat všechny nové funkce (reakce, titulky apod.) </w:t>
      </w:r>
    </w:p>
    <w:p w14:paraId="489C0C79" w14:textId="3BE74767" w:rsidR="008D3497" w:rsidRDefault="008D3497" w:rsidP="007363D2">
      <w:pPr>
        <w:pStyle w:val="Odstavecseseznamem"/>
        <w:numPr>
          <w:ilvl w:val="0"/>
          <w:numId w:val="2"/>
        </w:numPr>
      </w:pPr>
      <w:r>
        <w:t xml:space="preserve">od příští hodiny (včetně) bude </w:t>
      </w:r>
      <w:r>
        <w:rPr>
          <w:b/>
          <w:bCs/>
        </w:rPr>
        <w:t>výuka rozdělena na dvě skupiny</w:t>
      </w:r>
      <w:r>
        <w:t xml:space="preserve"> – viz informace v </w:t>
      </w:r>
      <w:proofErr w:type="spellStart"/>
      <w:r>
        <w:t>Moodlu</w:t>
      </w:r>
      <w:proofErr w:type="spellEnd"/>
    </w:p>
    <w:p w14:paraId="1B136497" w14:textId="6B469A7F" w:rsidR="00DA6EA7" w:rsidRPr="006A55FD" w:rsidRDefault="00DA6EA7" w:rsidP="00DA6EA7">
      <w:pPr>
        <w:rPr>
          <w:b/>
          <w:bCs/>
          <w:sz w:val="28"/>
          <w:szCs w:val="24"/>
        </w:rPr>
      </w:pPr>
    </w:p>
    <w:p w14:paraId="22448BE7" w14:textId="21B338A8" w:rsidR="007B370B" w:rsidRDefault="001C4450" w:rsidP="007B370B">
      <w:pPr>
        <w:pStyle w:val="Odstavecseseznamem"/>
        <w:numPr>
          <w:ilvl w:val="0"/>
          <w:numId w:val="2"/>
        </w:numPr>
      </w:pPr>
      <w:r>
        <w:t>v kurzu v </w:t>
      </w:r>
      <w:proofErr w:type="spellStart"/>
      <w:r>
        <w:t>Moodlu</w:t>
      </w:r>
      <w:proofErr w:type="spellEnd"/>
      <w:r>
        <w:t xml:space="preserve"> najdeme </w:t>
      </w:r>
      <w:r w:rsidRPr="008D3497">
        <w:rPr>
          <w:b/>
          <w:bCs/>
        </w:rPr>
        <w:t>oddíl</w:t>
      </w:r>
      <w:r>
        <w:t xml:space="preserve"> </w:t>
      </w:r>
      <w:r w:rsidRPr="007B370B">
        <w:rPr>
          <w:b/>
          <w:bCs/>
          <w:sz w:val="28"/>
          <w:szCs w:val="24"/>
          <w:u w:val="single"/>
        </w:rPr>
        <w:t>Novinky, aktuality, zajímavosti</w:t>
      </w:r>
      <w:r>
        <w:t xml:space="preserve"> </w:t>
      </w:r>
      <w:r>
        <w:sym w:font="Symbol" w:char="F0AE"/>
      </w:r>
      <w:r>
        <w:t xml:space="preserve"> sdílení novinek a zajímavostí, které se týkají výchovy a vzdělávání neslyšících</w:t>
      </w:r>
    </w:p>
    <w:p w14:paraId="080B7F81" w14:textId="045AB164" w:rsidR="001C4450" w:rsidRDefault="001C4450" w:rsidP="001C4450">
      <w:pPr>
        <w:pStyle w:val="Odstavecseseznamem"/>
        <w:numPr>
          <w:ilvl w:val="0"/>
          <w:numId w:val="2"/>
        </w:numPr>
      </w:pPr>
      <w:r>
        <w:t>příspěvky spolužáků si přečteme a můžeme o nich přímo v </w:t>
      </w:r>
      <w:proofErr w:type="spellStart"/>
      <w:r>
        <w:t>Moodlu</w:t>
      </w:r>
      <w:proofErr w:type="spellEnd"/>
      <w:r>
        <w:t xml:space="preserve"> diskutovat </w:t>
      </w:r>
    </w:p>
    <w:p w14:paraId="5598A27C" w14:textId="1DAFF5E1" w:rsidR="006A55FD" w:rsidRDefault="001C4450" w:rsidP="006A55FD">
      <w:pPr>
        <w:pStyle w:val="Odstavecseseznamem"/>
        <w:numPr>
          <w:ilvl w:val="0"/>
          <w:numId w:val="2"/>
        </w:numPr>
      </w:pPr>
      <w:r>
        <w:t xml:space="preserve">najdeme </w:t>
      </w:r>
      <w:r w:rsidR="007B370B">
        <w:t xml:space="preserve">zde </w:t>
      </w:r>
      <w:r>
        <w:t xml:space="preserve">odkaz na program </w:t>
      </w:r>
      <w:r>
        <w:rPr>
          <w:b/>
          <w:bCs/>
        </w:rPr>
        <w:t>konference INSPO 2020</w:t>
      </w:r>
      <w:r>
        <w:t xml:space="preserve"> – v tomto roce bude</w:t>
      </w:r>
      <w:r w:rsidR="006A55FD">
        <w:t xml:space="preserve"> </w:t>
      </w:r>
      <w:r>
        <w:t>probíhat online</w:t>
      </w:r>
      <w:r w:rsidR="0043434F">
        <w:t>, a to 12. 10. 2020</w:t>
      </w:r>
    </w:p>
    <w:p w14:paraId="38263BC2" w14:textId="04CED8B8" w:rsidR="006A55FD" w:rsidRDefault="006A55FD" w:rsidP="006A55FD"/>
    <w:p w14:paraId="0E5CC0B8" w14:textId="19601D07" w:rsidR="006A55FD" w:rsidRDefault="006A55FD" w:rsidP="006A55FD">
      <w:pPr>
        <w:rPr>
          <w:b/>
          <w:bCs/>
          <w:sz w:val="28"/>
          <w:szCs w:val="24"/>
        </w:rPr>
      </w:pPr>
      <w:r>
        <w:rPr>
          <w:b/>
          <w:bCs/>
          <w:sz w:val="28"/>
          <w:szCs w:val="24"/>
        </w:rPr>
        <w:t>Opakování z minulého roku z předmětu Výchova a vzdělávání neslyšících</w:t>
      </w:r>
    </w:p>
    <w:p w14:paraId="17464354" w14:textId="7D07D88B" w:rsidR="006A55FD" w:rsidRDefault="006A55FD" w:rsidP="006A55FD">
      <w:pPr>
        <w:rPr>
          <w:b/>
          <w:bCs/>
        </w:rPr>
      </w:pPr>
      <w:r>
        <w:rPr>
          <w:b/>
          <w:bCs/>
        </w:rPr>
        <w:t xml:space="preserve">Diskuse: </w:t>
      </w:r>
      <w:r w:rsidRPr="006A55FD">
        <w:rPr>
          <w:b/>
          <w:bCs/>
        </w:rPr>
        <w:t>Co z toho, co jsme se minulý rok naučili</w:t>
      </w:r>
      <w:r w:rsidR="008D3497">
        <w:rPr>
          <w:b/>
          <w:bCs/>
        </w:rPr>
        <w:t>,</w:t>
      </w:r>
      <w:r w:rsidR="00CB068A">
        <w:rPr>
          <w:b/>
          <w:bCs/>
        </w:rPr>
        <w:t xml:space="preserve"> považujeme</w:t>
      </w:r>
      <w:r w:rsidRPr="006A55FD">
        <w:rPr>
          <w:b/>
          <w:bCs/>
        </w:rPr>
        <w:t xml:space="preserve"> za důležité?</w:t>
      </w:r>
    </w:p>
    <w:p w14:paraId="310B55EA" w14:textId="479DB9F8" w:rsidR="00CB068A" w:rsidRPr="00CB068A" w:rsidRDefault="00CB068A" w:rsidP="00CB068A">
      <w:pPr>
        <w:pStyle w:val="Odstavecseseznamem"/>
        <w:numPr>
          <w:ilvl w:val="0"/>
          <w:numId w:val="7"/>
        </w:numPr>
        <w:rPr>
          <w:b/>
          <w:bCs/>
        </w:rPr>
      </w:pPr>
      <w:r w:rsidRPr="00CB068A">
        <w:rPr>
          <w:b/>
          <w:bCs/>
        </w:rPr>
        <w:t>co říkali jedno</w:t>
      </w:r>
      <w:r>
        <w:rPr>
          <w:b/>
          <w:bCs/>
        </w:rPr>
        <w:t>tliví studenti/dvojice studentů</w:t>
      </w:r>
      <w:r w:rsidRPr="00CB068A">
        <w:rPr>
          <w:b/>
          <w:bCs/>
        </w:rPr>
        <w:t>:</w:t>
      </w:r>
    </w:p>
    <w:p w14:paraId="04475338" w14:textId="3B977B6D" w:rsidR="006A55FD" w:rsidRDefault="006A55FD" w:rsidP="006A55FD">
      <w:pPr>
        <w:pStyle w:val="Odstavecseseznamem"/>
        <w:numPr>
          <w:ilvl w:val="0"/>
          <w:numId w:val="6"/>
        </w:numPr>
      </w:pPr>
      <w:r>
        <w:t>rozdíl mezi integrací a inkluzí</w:t>
      </w:r>
    </w:p>
    <w:p w14:paraId="3D66D4EC" w14:textId="10B2610E" w:rsidR="006A55FD" w:rsidRDefault="006A55FD" w:rsidP="006A55FD">
      <w:pPr>
        <w:pStyle w:val="Odstavecseseznamem"/>
        <w:numPr>
          <w:ilvl w:val="0"/>
          <w:numId w:val="6"/>
        </w:numPr>
      </w:pPr>
      <w:r>
        <w:t>rozdíl mezi internátem a domovem mládeže</w:t>
      </w:r>
    </w:p>
    <w:p w14:paraId="26422357" w14:textId="46C4FD0D" w:rsidR="006A55FD" w:rsidRDefault="008D3497" w:rsidP="006A55FD">
      <w:pPr>
        <w:pStyle w:val="Odstavecseseznamem"/>
        <w:numPr>
          <w:ilvl w:val="0"/>
          <w:numId w:val="6"/>
        </w:numPr>
      </w:pPr>
      <w:r>
        <w:t xml:space="preserve">historie vzdělávání neslyšících – rozdíl mezi situací před </w:t>
      </w:r>
      <w:r w:rsidR="00CB068A">
        <w:t>r. 1991 a po něm</w:t>
      </w:r>
    </w:p>
    <w:p w14:paraId="008D76B7" w14:textId="72701874" w:rsidR="008D3497" w:rsidRDefault="008D3497" w:rsidP="006A55FD">
      <w:pPr>
        <w:pStyle w:val="Odstavecseseznamem"/>
        <w:numPr>
          <w:ilvl w:val="0"/>
          <w:numId w:val="6"/>
        </w:numPr>
      </w:pPr>
      <w:r>
        <w:t xml:space="preserve">bilingvální </w:t>
      </w:r>
      <w:r w:rsidR="00CB068A">
        <w:t xml:space="preserve">a </w:t>
      </w:r>
      <w:proofErr w:type="spellStart"/>
      <w:r w:rsidR="00CB068A">
        <w:t>bikulturní</w:t>
      </w:r>
      <w:proofErr w:type="spellEnd"/>
      <w:r w:rsidR="00CB068A">
        <w:t xml:space="preserve"> </w:t>
      </w:r>
      <w:bookmarkStart w:id="0" w:name="_GoBack"/>
      <w:bookmarkEnd w:id="0"/>
      <w:r>
        <w:t>přístup</w:t>
      </w:r>
    </w:p>
    <w:p w14:paraId="272CA48C" w14:textId="1CE2BA31" w:rsidR="008D3497" w:rsidRDefault="008D3497" w:rsidP="006A55FD">
      <w:pPr>
        <w:pStyle w:val="Odstavecseseznamem"/>
        <w:numPr>
          <w:ilvl w:val="0"/>
          <w:numId w:val="6"/>
        </w:numPr>
      </w:pPr>
      <w:r>
        <w:t xml:space="preserve">aktivity v hodinách (např. seznamovací aktivity, pětilístek apod.) </w:t>
      </w:r>
    </w:p>
    <w:p w14:paraId="410DA8E4" w14:textId="1C24BEA5" w:rsidR="008D3497" w:rsidRDefault="008D3497" w:rsidP="006A55FD">
      <w:pPr>
        <w:pStyle w:val="Odstavecseseznamem"/>
        <w:numPr>
          <w:ilvl w:val="0"/>
          <w:numId w:val="6"/>
        </w:numPr>
      </w:pPr>
      <w:r>
        <w:t>exkurze do Radlic</w:t>
      </w:r>
    </w:p>
    <w:p w14:paraId="48B27DFB" w14:textId="1DBC4FFB" w:rsidR="008D3497" w:rsidRPr="006A55FD" w:rsidRDefault="008D3497" w:rsidP="006A55FD">
      <w:pPr>
        <w:pStyle w:val="Odstavecseseznamem"/>
        <w:numPr>
          <w:ilvl w:val="0"/>
          <w:numId w:val="6"/>
        </w:numPr>
      </w:pPr>
      <w:r>
        <w:t>otázka kvality vzdělávání neslyšících</w:t>
      </w:r>
    </w:p>
    <w:p w14:paraId="2C8EC5E0" w14:textId="124A2060" w:rsidR="00D27E70" w:rsidRDefault="00D27E70" w:rsidP="00D27E70"/>
    <w:p w14:paraId="40C8BE98" w14:textId="3D656AE3" w:rsidR="00D27E70" w:rsidRPr="00D27E70" w:rsidRDefault="00D27E70" w:rsidP="00D27E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/>
          <w:iCs/>
          <w:sz w:val="28"/>
          <w:szCs w:val="24"/>
        </w:rPr>
      </w:pPr>
      <w:r>
        <w:rPr>
          <w:b/>
          <w:bCs/>
          <w:sz w:val="28"/>
          <w:szCs w:val="24"/>
        </w:rPr>
        <w:t xml:space="preserve">Úkol: </w:t>
      </w:r>
      <w:r>
        <w:rPr>
          <w:sz w:val="28"/>
          <w:szCs w:val="24"/>
        </w:rPr>
        <w:t>Zodpovědět otázky v </w:t>
      </w:r>
      <w:proofErr w:type="spellStart"/>
      <w:r>
        <w:rPr>
          <w:sz w:val="28"/>
          <w:szCs w:val="24"/>
        </w:rPr>
        <w:t>Moodlu</w:t>
      </w:r>
      <w:proofErr w:type="spellEnd"/>
      <w:r>
        <w:rPr>
          <w:sz w:val="28"/>
          <w:szCs w:val="24"/>
        </w:rPr>
        <w:t>.</w:t>
      </w:r>
    </w:p>
    <w:p w14:paraId="063E4B4B" w14:textId="50C9D24B" w:rsidR="007B370B" w:rsidRDefault="00D27E70" w:rsidP="00D27E70">
      <w:pPr>
        <w:pStyle w:val="Odstavecseseznamem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opakování z loňského předmětu Výchova a vzdělávání neslyšících</w:t>
      </w:r>
    </w:p>
    <w:p w14:paraId="3B71FE90" w14:textId="4B87A042" w:rsidR="00554584" w:rsidRPr="007363D2" w:rsidRDefault="00554584" w:rsidP="00554584"/>
    <w:sectPr w:rsidR="00554584" w:rsidRPr="007363D2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A0DF04" w14:textId="77777777" w:rsidR="00A12DB6" w:rsidRDefault="00A12DB6" w:rsidP="007363D2">
      <w:r>
        <w:separator/>
      </w:r>
    </w:p>
  </w:endnote>
  <w:endnote w:type="continuationSeparator" w:id="0">
    <w:p w14:paraId="3E89693E" w14:textId="77777777" w:rsidR="00A12DB6" w:rsidRDefault="00A12DB6" w:rsidP="007363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33081C" w14:textId="77777777" w:rsidR="00A12DB6" w:rsidRDefault="00A12DB6" w:rsidP="007363D2">
      <w:r>
        <w:separator/>
      </w:r>
    </w:p>
  </w:footnote>
  <w:footnote w:type="continuationSeparator" w:id="0">
    <w:p w14:paraId="5010A574" w14:textId="77777777" w:rsidR="00A12DB6" w:rsidRDefault="00A12DB6" w:rsidP="007363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680E49" w14:textId="2B776015" w:rsidR="007363D2" w:rsidRPr="0043434F" w:rsidRDefault="007363D2" w:rsidP="007363D2">
    <w:pPr>
      <w:pStyle w:val="Zhlav"/>
      <w:rPr>
        <w:b/>
        <w:bCs/>
        <w:sz w:val="20"/>
        <w:szCs w:val="20"/>
      </w:rPr>
    </w:pPr>
    <w:r w:rsidRPr="0043434F">
      <w:rPr>
        <w:b/>
        <w:bCs/>
        <w:sz w:val="20"/>
        <w:szCs w:val="20"/>
      </w:rPr>
      <w:t>Komunikační přístupy ve vzdělávání neslyšících</w:t>
    </w:r>
  </w:p>
  <w:p w14:paraId="00F8D26D" w14:textId="77777777" w:rsidR="007363D2" w:rsidRPr="0043434F" w:rsidRDefault="007363D2" w:rsidP="007363D2">
    <w:pPr>
      <w:pStyle w:val="Zhlav"/>
      <w:rPr>
        <w:sz w:val="20"/>
        <w:szCs w:val="20"/>
      </w:rPr>
    </w:pPr>
    <w:r w:rsidRPr="0043434F">
      <w:rPr>
        <w:sz w:val="20"/>
        <w:szCs w:val="20"/>
      </w:rPr>
      <w:t xml:space="preserve">ZS/2020, Mgr. Andrea Hudáková, Ph.D. </w:t>
    </w:r>
  </w:p>
  <w:p w14:paraId="22538842" w14:textId="1DADE0D2" w:rsidR="007363D2" w:rsidRDefault="007363D2">
    <w:pPr>
      <w:pStyle w:val="Zhlav"/>
    </w:pPr>
    <w:r w:rsidRPr="0043434F">
      <w:rPr>
        <w:sz w:val="20"/>
        <w:szCs w:val="20"/>
      </w:rPr>
      <w:t>zapisovatel: Eva Nováková</w:t>
    </w:r>
  </w:p>
  <w:p w14:paraId="51075D3A" w14:textId="77777777" w:rsidR="007363D2" w:rsidRDefault="007363D2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230D3A"/>
    <w:multiLevelType w:val="hybridMultilevel"/>
    <w:tmpl w:val="56A80758"/>
    <w:lvl w:ilvl="0" w:tplc="57A0F174">
      <w:start w:val="1"/>
      <w:numFmt w:val="bullet"/>
      <w:lvlText w:val="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F4303BA"/>
    <w:multiLevelType w:val="hybridMultilevel"/>
    <w:tmpl w:val="5E5A2430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DCD6E95"/>
    <w:multiLevelType w:val="hybridMultilevel"/>
    <w:tmpl w:val="4AA29A5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4212F0A"/>
    <w:multiLevelType w:val="hybridMultilevel"/>
    <w:tmpl w:val="123AB74A"/>
    <w:lvl w:ilvl="0" w:tplc="E6E69A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0B2DC8"/>
    <w:multiLevelType w:val="hybridMultilevel"/>
    <w:tmpl w:val="D0643598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9BD76A5"/>
    <w:multiLevelType w:val="hybridMultilevel"/>
    <w:tmpl w:val="DFFC5D5C"/>
    <w:lvl w:ilvl="0" w:tplc="57A0F174">
      <w:start w:val="1"/>
      <w:numFmt w:val="bullet"/>
      <w:lvlText w:val="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D2A0FC6"/>
    <w:multiLevelType w:val="hybridMultilevel"/>
    <w:tmpl w:val="81DC40B4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1"/>
  </w:num>
  <w:num w:numId="5">
    <w:abstractNumId w:val="2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QcSlmZGZobGZhYGlko6SsGpxcWZ+XkgBYa1ANVgI5QsAAAA"/>
  </w:docVars>
  <w:rsids>
    <w:rsidRoot w:val="007363D2"/>
    <w:rsid w:val="0013060F"/>
    <w:rsid w:val="001C4450"/>
    <w:rsid w:val="001C7175"/>
    <w:rsid w:val="002165FE"/>
    <w:rsid w:val="0043434F"/>
    <w:rsid w:val="004543BB"/>
    <w:rsid w:val="004A283C"/>
    <w:rsid w:val="005230BF"/>
    <w:rsid w:val="00543FA9"/>
    <w:rsid w:val="00554584"/>
    <w:rsid w:val="006A55FD"/>
    <w:rsid w:val="006A5E9B"/>
    <w:rsid w:val="007363D2"/>
    <w:rsid w:val="007B370B"/>
    <w:rsid w:val="008D3497"/>
    <w:rsid w:val="00A12DB6"/>
    <w:rsid w:val="00BB0B3F"/>
    <w:rsid w:val="00BC59B6"/>
    <w:rsid w:val="00CB068A"/>
    <w:rsid w:val="00D27E70"/>
    <w:rsid w:val="00DA6E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4429B6"/>
  <w15:chartTrackingRefBased/>
  <w15:docId w15:val="{06DCCF51-9712-4FC0-B5AC-675E85022C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13060F"/>
    <w:pPr>
      <w:spacing w:line="240" w:lineRule="auto"/>
    </w:pPr>
    <w:rPr>
      <w:rFonts w:ascii="Times New Roman" w:hAnsi="Times New Roman"/>
      <w:sz w:val="24"/>
      <w:lang w:val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7363D2"/>
    <w:pPr>
      <w:tabs>
        <w:tab w:val="center" w:pos="4513"/>
        <w:tab w:val="right" w:pos="9026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7363D2"/>
    <w:rPr>
      <w:rFonts w:ascii="Times New Roman" w:hAnsi="Times New Roman"/>
      <w:sz w:val="24"/>
      <w:lang w:val="cs-CZ"/>
    </w:rPr>
  </w:style>
  <w:style w:type="paragraph" w:styleId="Zpat">
    <w:name w:val="footer"/>
    <w:basedOn w:val="Normln"/>
    <w:link w:val="ZpatChar"/>
    <w:uiPriority w:val="99"/>
    <w:unhideWhenUsed/>
    <w:rsid w:val="007363D2"/>
    <w:pPr>
      <w:tabs>
        <w:tab w:val="center" w:pos="4513"/>
        <w:tab w:val="right" w:pos="9026"/>
      </w:tabs>
    </w:pPr>
  </w:style>
  <w:style w:type="character" w:customStyle="1" w:styleId="ZpatChar">
    <w:name w:val="Zápatí Char"/>
    <w:basedOn w:val="Standardnpsmoodstavce"/>
    <w:link w:val="Zpat"/>
    <w:uiPriority w:val="99"/>
    <w:rsid w:val="007363D2"/>
    <w:rPr>
      <w:rFonts w:ascii="Times New Roman" w:hAnsi="Times New Roman"/>
      <w:sz w:val="24"/>
      <w:lang w:val="cs-CZ"/>
    </w:rPr>
  </w:style>
  <w:style w:type="paragraph" w:styleId="Odstavecseseznamem">
    <w:name w:val="List Paragraph"/>
    <w:basedOn w:val="Normln"/>
    <w:uiPriority w:val="34"/>
    <w:qFormat/>
    <w:rsid w:val="007363D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2</Words>
  <Characters>1018</Characters>
  <Application>Microsoft Office Word</Application>
  <DocSecurity>0</DocSecurity>
  <Lines>8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váková, Eva</dc:creator>
  <cp:keywords/>
  <dc:description/>
  <cp:lastModifiedBy>Windows User</cp:lastModifiedBy>
  <cp:revision>2</cp:revision>
  <dcterms:created xsi:type="dcterms:W3CDTF">2020-10-14T07:21:00Z</dcterms:created>
  <dcterms:modified xsi:type="dcterms:W3CDTF">2020-10-14T07:21:00Z</dcterms:modified>
</cp:coreProperties>
</file>